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830FB0" w14:textId="66E06257" w:rsidR="0023003E" w:rsidRDefault="00005D3A" w:rsidP="00005D3A">
      <w:pPr>
        <w:pStyle w:val="Heading2"/>
        <w:rPr>
          <w:lang w:val="en-GB"/>
        </w:rPr>
      </w:pPr>
      <w:r>
        <w:rPr>
          <w:lang w:val="en-GB"/>
        </w:rPr>
        <w:t xml:space="preserve"> </w:t>
      </w:r>
      <w:r w:rsidRPr="00005D3A">
        <w:rPr>
          <w:lang w:val="en-GB"/>
        </w:rPr>
        <w:t>Lecture 11-shortest paths</w:t>
      </w:r>
    </w:p>
    <w:p w14:paraId="1DE79D7A" w14:textId="6B2EB674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What is the main focus of this lecture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Sorting algorithm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Shortest paths problem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 xml:space="preserve">c) Graph </w:t>
      </w:r>
      <w:proofErr w:type="spellStart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coloring</w:t>
      </w:r>
      <w:proofErr w:type="spellEnd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Maximum flow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</w:r>
    </w:p>
    <w:p w14:paraId="5991143B" w14:textId="7A1A6105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Which of the following is NOT a variant of the shortest path problem mentioned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Single source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Source-sink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All pair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Minimum spanning tree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</w:r>
    </w:p>
    <w:p w14:paraId="2DC1FD24" w14:textId="6108F7C6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What data structure is used to implement the edge-weighted digraph in the lecture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Matrix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Linked list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Adjacency list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Hash table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</w:r>
    </w:p>
    <w:p w14:paraId="06192287" w14:textId="3016439E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 xml:space="preserve">In the </w:t>
      </w:r>
      <w:proofErr w:type="spellStart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DirectedEdge</w:t>
      </w:r>
      <w:proofErr w:type="spellEnd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 xml:space="preserve"> class, what method returns the weight of the edge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 xml:space="preserve">a) </w:t>
      </w:r>
      <w:proofErr w:type="spellStart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getWeight</w:t>
      </w:r>
      <w:proofErr w:type="spellEnd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()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weight()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 xml:space="preserve">c) </w:t>
      </w:r>
      <w:proofErr w:type="spellStart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edgeWeight</w:t>
      </w:r>
      <w:proofErr w:type="spellEnd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()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 xml:space="preserve">d) </w:t>
      </w:r>
      <w:proofErr w:type="spellStart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getEdgeWeight</w:t>
      </w:r>
      <w:proofErr w:type="spellEnd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()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</w:r>
    </w:p>
    <w:p w14:paraId="0D4E3D5C" w14:textId="612CD252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 xml:space="preserve">What is the purpose of the </w:t>
      </w:r>
      <w:proofErr w:type="spellStart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EdgeWeightedDigraph</w:t>
      </w:r>
      <w:proofErr w:type="spellEnd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 xml:space="preserve"> class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To represent individual edge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To represent the entire graph structure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To find shortest path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To implement Dijkstra's algorithm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</w:r>
    </w:p>
    <w:p w14:paraId="0D949B43" w14:textId="0F8D9066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What data structure is used to represent the shortest-paths tree (SPT) solution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A single array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A linked list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Two vertex-indexed array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A binary tree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</w:r>
    </w:p>
    <w:p w14:paraId="19150C98" w14:textId="44E94F27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 xml:space="preserve">What does the </w:t>
      </w:r>
      <w:proofErr w:type="spellStart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distTo</w:t>
      </w:r>
      <w:proofErr w:type="spellEnd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[] array in the SPT representation contain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The number of edges in the shortest path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The length of the shortest path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The vertices in the shortest path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lastRenderedPageBreak/>
        <w:t>d) The edges in the shortest path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</w:r>
    </w:p>
    <w:p w14:paraId="5790DFFC" w14:textId="458E6A8D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What is edge relaxation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Removing an edge from the graph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Adding a new edge to the graph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Updating the shortest known path if a better one is found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Changing the weight of an edge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</w:r>
    </w:p>
    <w:p w14:paraId="6BEDAC4C" w14:textId="039A85D5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Which of the following is NOT mentioned as an efficient implementation of the generic shortest-paths algorithm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Dijkstra's algorithm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Topological sort algorithm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Bellman-Ford algorithm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Prim's algorithm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</w:r>
    </w:p>
    <w:p w14:paraId="17F7D314" w14:textId="5A0CF15A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What is a requirement for Dijkstra's algorithm to work correctly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The graph must be acyclic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Edge weights must be nonnegative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The graph must be undirected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There must be no negative cycle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</w:r>
    </w:p>
    <w:p w14:paraId="1969564C" w14:textId="3D93F3A5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In Dijkstra's algorithm, how are vertices chosen to be added to the tree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Randomly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In alphabetical order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In increasing order of distance from the source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In decreasing order of distance from the source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</w:r>
    </w:p>
    <w:p w14:paraId="792065A4" w14:textId="6FF6D4A2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What type of graph is required for the topological sort algorithm to work for shortest paths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Any graph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Undirected graph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Edge-weighted DAG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Graph with negative cycle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</w:r>
    </w:p>
    <w:p w14:paraId="6AE84215" w14:textId="6B4846EE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Can the topological sort algorithm for shortest paths handle negative edge weights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Ye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No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Only in certain case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The lecture doesn't specify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</w:r>
    </w:p>
    <w:p w14:paraId="6B3C030E" w14:textId="4ED610DF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How is the longest path problem in a DAG solved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By using a separate algorithm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By negating all weights and finding the shortest path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lastRenderedPageBreak/>
        <w:t>c) It cannot be solved efficiently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By using Dijkstra's algorithm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</w:r>
    </w:p>
    <w:p w14:paraId="784E31C9" w14:textId="055210F5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What is the Critical Path Method used for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Finding the shortest path in any graph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Solving the parallel job scheduling problem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Implementing Dijkstra's algorithm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Detecting negative cycle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</w:r>
    </w:p>
    <w:p w14:paraId="6AD8D60A" w14:textId="38614798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Why doesn't Dijkstra's algorithm work with negative edge weights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It causes an infinite loop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It may not consider all possible path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It violates the triangle inequality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It requires more memory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</w:r>
    </w:p>
    <w:p w14:paraId="1B983EBD" w14:textId="07045BBA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What is a negative cycle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A cycle where all edges have negative weight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A directed cycle whose sum of edge weights is negative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A cycle that cannot be reached from the source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A cycle that makes the graph disconnected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</w:r>
    </w:p>
    <w:p w14:paraId="3AAB8AF0" w14:textId="4D3FA950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Under what condition does a shortest-paths tree (SPT) exist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Alway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 xml:space="preserve">b) Only in </w:t>
      </w:r>
      <w:proofErr w:type="spellStart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DAGs</w:t>
      </w:r>
      <w:proofErr w:type="spellEnd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If there are no negative cycle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If all edge weights are positive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</w:r>
    </w:p>
    <w:p w14:paraId="61FDEE74" w14:textId="1E4F4B7D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How many times does the Bellman-Ford algorithm repeat its main loop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V time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E time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V-1 time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E-1 time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</w:r>
    </w:p>
    <w:p w14:paraId="65B1CD1A" w14:textId="630FC3B0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According to the lecture, which factor makes the shortest path problem intractable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Directed cycle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Negative weight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Negative cycle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Large number of edge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</w:r>
    </w:p>
    <w:p w14:paraId="71164D09" w14:textId="77777777" w:rsidR="00005D3A" w:rsidRPr="00FD5F9F" w:rsidRDefault="00005D3A" w:rsidP="00005D3A">
      <w:pPr>
        <w:rPr>
          <w:sz w:val="22"/>
          <w:szCs w:val="22"/>
        </w:rPr>
      </w:pPr>
    </w:p>
    <w:p w14:paraId="523D8A18" w14:textId="77777777" w:rsidR="00005D3A" w:rsidRPr="00005D3A" w:rsidRDefault="00005D3A" w:rsidP="00005D3A"/>
    <w:sectPr w:rsidR="00005D3A" w:rsidRPr="00005D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3A2DA0"/>
    <w:multiLevelType w:val="multilevel"/>
    <w:tmpl w:val="29DE7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284F70"/>
    <w:multiLevelType w:val="multilevel"/>
    <w:tmpl w:val="77B247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3925445">
    <w:abstractNumId w:val="1"/>
  </w:num>
  <w:num w:numId="2" w16cid:durableId="16461568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sLQ0sTA0MDA2N7BU0lEKTi0uzszPAykwrgUA/MChuywAAAA="/>
  </w:docVars>
  <w:rsids>
    <w:rsidRoot w:val="0023003E"/>
    <w:rsid w:val="00005D3A"/>
    <w:rsid w:val="00152A56"/>
    <w:rsid w:val="0023003E"/>
    <w:rsid w:val="00CE3E42"/>
    <w:rsid w:val="00D9021B"/>
    <w:rsid w:val="00FD5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26739D0"/>
  <w15:chartTrackingRefBased/>
  <w15:docId w15:val="{60ECD4E7-744F-41D4-BAAC-16BDA224A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003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003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3003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003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3003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3003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3003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3003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003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003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3003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3003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003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3003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3003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003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3003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003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3003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003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003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3003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3003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3003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3003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3003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003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003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3003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8431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35</Words>
  <Characters>3052</Characters>
  <Application>Microsoft Office Word</Application>
  <DocSecurity>0</DocSecurity>
  <Lines>25</Lines>
  <Paragraphs>7</Paragraphs>
  <ScaleCrop>false</ScaleCrop>
  <Company/>
  <LinksUpToDate>false</LinksUpToDate>
  <CharactersWithSpaces>3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dcterms:created xsi:type="dcterms:W3CDTF">2024-10-01T20:58:00Z</dcterms:created>
  <dcterms:modified xsi:type="dcterms:W3CDTF">2024-10-01T22:52:00Z</dcterms:modified>
</cp:coreProperties>
</file>